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udy_left_ou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_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pper_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u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_p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pper_p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ay 2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dlogar 2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ogel 2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to 2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8T00:50:33Z</dcterms:created>
  <dcterms:modified xsi:type="dcterms:W3CDTF">2025-05-18T00:5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